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7537" w:rsidRPr="003979E7" w:rsidRDefault="00BB02C4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32"/>
          <w:lang w:val="en-US" w:eastAsia="en-US" w:bidi="en-US"/>
        </w:rPr>
      </w:pPr>
      <w:bookmarkStart w:id="0" w:name="_GoBack"/>
      <w:bookmarkEnd w:id="0"/>
      <w:r w:rsidRPr="003979E7">
        <w:rPr>
          <w:rFonts w:asciiTheme="majorBidi" w:eastAsia="Arial" w:hAnsiTheme="majorBidi" w:cstheme="majorBidi"/>
          <w:sz w:val="32"/>
          <w:lang w:val="en-US" w:eastAsia="en-US" w:bidi="en-US"/>
        </w:rPr>
        <w:t>RATE YOUR COMPANY</w:t>
      </w:r>
    </w:p>
    <w:p w:rsidR="003B7537" w:rsidRDefault="003B75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:rsidR="003B7537" w:rsidRDefault="003B75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:rsidR="003B7537" w:rsidRDefault="003B75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</w:p>
    <w:p w:rsidR="003B7537" w:rsidRPr="003979E7" w:rsidRDefault="00BB02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3979E7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omplete the following questionnaire to help you pinpoint areas of customer listening where you might need to improve.</w:t>
      </w:r>
    </w:p>
    <w:p w:rsidR="003B7537" w:rsidRDefault="003B75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:rsidR="003979E7" w:rsidRDefault="003979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7469"/>
        <w:gridCol w:w="977"/>
        <w:gridCol w:w="904"/>
      </w:tblGrid>
      <w:tr w:rsidR="003979E7" w:rsidTr="00356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8" w:type="dxa"/>
          </w:tcPr>
          <w:p w:rsidR="003979E7" w:rsidRPr="00DB7F3E" w:rsidRDefault="003979E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990" w:type="dxa"/>
          </w:tcPr>
          <w:p w:rsidR="003979E7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YES</w:t>
            </w:r>
          </w:p>
        </w:tc>
        <w:tc>
          <w:tcPr>
            <w:tcW w:w="918" w:type="dxa"/>
          </w:tcPr>
          <w:p w:rsidR="003979E7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NO</w:t>
            </w:r>
          </w:p>
        </w:tc>
      </w:tr>
      <w:tr w:rsidR="00356A24" w:rsidTr="00356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8" w:type="dxa"/>
          </w:tcPr>
          <w:p w:rsidR="00356A24" w:rsidRPr="00DB7F3E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My company has a comprehensive policy regarding customer complaints</w:t>
            </w:r>
          </w:p>
          <w:p w:rsidR="00DB7F3E" w:rsidRPr="00DB7F3E" w:rsidRDefault="00DB7F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990" w:type="dxa"/>
          </w:tcPr>
          <w:p w:rsidR="00356A24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18" w:type="dxa"/>
          </w:tcPr>
          <w:p w:rsidR="00356A24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356A24" w:rsidTr="00356A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8" w:type="dxa"/>
          </w:tcPr>
          <w:p w:rsidR="00356A24" w:rsidRPr="00DB7F3E" w:rsidRDefault="00DB7F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Everyone in the company</w:t>
            </w:r>
            <w:r w:rsidR="00356A24"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 xml:space="preserve"> is familiar with the policy for handling complaints</w:t>
            </w:r>
          </w:p>
          <w:p w:rsidR="00DB7F3E" w:rsidRPr="00DB7F3E" w:rsidRDefault="00DB7F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990" w:type="dxa"/>
          </w:tcPr>
          <w:p w:rsidR="00356A24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18" w:type="dxa"/>
          </w:tcPr>
          <w:p w:rsidR="00356A24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356A24" w:rsidTr="00356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8" w:type="dxa"/>
          </w:tcPr>
          <w:p w:rsidR="00356A24" w:rsidRPr="00DB7F3E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We have a specific policy for documenting complaints.</w:t>
            </w:r>
          </w:p>
          <w:p w:rsidR="00DB7F3E" w:rsidRPr="00DB7F3E" w:rsidRDefault="00DB7F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990" w:type="dxa"/>
          </w:tcPr>
          <w:p w:rsidR="00356A24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18" w:type="dxa"/>
          </w:tcPr>
          <w:p w:rsidR="00356A24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356A24" w:rsidTr="00356A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8" w:type="dxa"/>
          </w:tcPr>
          <w:p w:rsidR="00356A24" w:rsidRPr="00DB7F3E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Complaints are regularly about the results of the complaint resolution.</w:t>
            </w:r>
          </w:p>
          <w:p w:rsidR="00DB7F3E" w:rsidRPr="00DB7F3E" w:rsidRDefault="00DB7F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990" w:type="dxa"/>
          </w:tcPr>
          <w:p w:rsidR="00356A24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18" w:type="dxa"/>
          </w:tcPr>
          <w:p w:rsidR="00356A24" w:rsidRDefault="00356A2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8E1E3B" w:rsidTr="00356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8" w:type="dxa"/>
          </w:tcPr>
          <w:p w:rsidR="008E1E3B" w:rsidRPr="00DB7F3E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We know the cost of complaints.</w:t>
            </w:r>
          </w:p>
          <w:p w:rsidR="00DB7F3E" w:rsidRPr="00DB7F3E" w:rsidRDefault="00DB7F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990" w:type="dxa"/>
          </w:tcPr>
          <w:p w:rsidR="008E1E3B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18" w:type="dxa"/>
          </w:tcPr>
          <w:p w:rsidR="008E1E3B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8E1E3B" w:rsidTr="00356A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8" w:type="dxa"/>
          </w:tcPr>
          <w:p w:rsidR="008E1E3B" w:rsidRPr="00DB7F3E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Our</w:t>
            </w:r>
            <w:r w:rsidR="004F33CB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 xml:space="preserve"> organisation </w:t>
            </w: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regularly surveys customers and lost customers for complaints.</w:t>
            </w:r>
          </w:p>
          <w:p w:rsidR="00DB7F3E" w:rsidRPr="00DB7F3E" w:rsidRDefault="00DB7F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990" w:type="dxa"/>
          </w:tcPr>
          <w:p w:rsidR="008E1E3B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18" w:type="dxa"/>
          </w:tcPr>
          <w:p w:rsidR="008E1E3B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8E1E3B" w:rsidTr="00356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8" w:type="dxa"/>
          </w:tcPr>
          <w:p w:rsidR="008E1E3B" w:rsidRPr="00DB7F3E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Someone in management follows up with complainers to ensure follow-through of the complaint resolution.</w:t>
            </w:r>
          </w:p>
          <w:p w:rsidR="00DB7F3E" w:rsidRPr="00DB7F3E" w:rsidRDefault="00DB7F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990" w:type="dxa"/>
          </w:tcPr>
          <w:p w:rsidR="008E1E3B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18" w:type="dxa"/>
          </w:tcPr>
          <w:p w:rsidR="008E1E3B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8E1E3B" w:rsidTr="008E1E3B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68" w:type="dxa"/>
          </w:tcPr>
          <w:p w:rsidR="008E1E3B" w:rsidRPr="00DB7F3E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 xml:space="preserve">The more “yes” you </w:t>
            </w:r>
            <w:r w:rsidR="00DB7F3E"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have, the more your company</w:t>
            </w:r>
            <w:r w:rsidRPr="00DB7F3E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 xml:space="preserve"> is moving toward taking a proactive view of complaints.</w:t>
            </w:r>
          </w:p>
          <w:p w:rsidR="00DB7F3E" w:rsidRPr="00DB7F3E" w:rsidRDefault="00DB7F3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990" w:type="dxa"/>
          </w:tcPr>
          <w:p w:rsidR="008E1E3B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18" w:type="dxa"/>
          </w:tcPr>
          <w:p w:rsidR="008E1E3B" w:rsidRDefault="008E1E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</w:tbl>
    <w:p w:rsidR="003979E7" w:rsidRDefault="003979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:rsidR="003B7537" w:rsidRDefault="003B75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:rsidR="003B7537" w:rsidRDefault="003B75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:rsidR="003B7537" w:rsidRDefault="003B75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:rsidR="003B7537" w:rsidRDefault="003B75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:rsidR="003B7537" w:rsidRDefault="003B75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3B7537">
      <w:head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37DF" w:rsidRDefault="00DD37DF">
      <w:r>
        <w:separator/>
      </w:r>
    </w:p>
  </w:endnote>
  <w:endnote w:type="continuationSeparator" w:id="0">
    <w:p w:rsidR="00DD37DF" w:rsidRDefault="00DD37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37DF" w:rsidRDefault="00DD37DF">
      <w:r>
        <w:separator/>
      </w:r>
    </w:p>
  </w:footnote>
  <w:footnote w:type="continuationSeparator" w:id="0">
    <w:p w:rsidR="00DD37DF" w:rsidRDefault="00DD37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7537" w:rsidRDefault="003B753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Tc0MjMzsDQ3MjVR0lEKTi0uzszPAykwqgUAc2V1CSwAAAA="/>
    <w:docVar w:name="Description" w:val="Want to RATE YOUR COMPANY, rating your company is import to understand and help highlight areas where you might need to improve_x000a_in regards to customer listening. Download this questionnaire from TemplateGuru to assist with rating your company.  You can find many  more useful template examples here   https://www.templateguru.co.za/templates"/>
    <w:docVar w:name="Excerpt" w:val="RATE YOUR COMPANY_x000a_Complete the following questionnaire to help highlight areas where you might need to improve in regards to customer listening."/>
    <w:docVar w:name="Tags" w:val="telemarketing, sales and marketing, sale, tips, script, business document, entrepreneur, entrepreneurship, sample ,  rate your company, rate your company template,  rate your company example"/>
  </w:docVars>
  <w:rsids>
    <w:rsidRoot w:val="003B7537"/>
    <w:rsid w:val="001B3A46"/>
    <w:rsid w:val="00324FD1"/>
    <w:rsid w:val="00356A24"/>
    <w:rsid w:val="003979E7"/>
    <w:rsid w:val="003B7537"/>
    <w:rsid w:val="004F33CB"/>
    <w:rsid w:val="008E1E3B"/>
    <w:rsid w:val="00995D4B"/>
    <w:rsid w:val="00BB02C4"/>
    <w:rsid w:val="00CD4A54"/>
    <w:rsid w:val="00DB7F3E"/>
    <w:rsid w:val="00DD37DF"/>
    <w:rsid w:val="00FF5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  <w:sz w:val="24"/>
      <w:szCs w:val="24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397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56A2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3</Characters>
  <Application>Microsoft Office Word</Application>
  <DocSecurity>0</DocSecurity>
  <Lines>5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TE YOUR COMPANY</vt:lpstr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25:00Z</dcterms:created>
  <dcterms:modified xsi:type="dcterms:W3CDTF">2019-10-21T19:19:00Z</dcterms:modified>
  <cp:category/>
</cp:coreProperties>
</file>